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t>В предвкушении отпуска многие туристы напрочь забывают про многие опасности, которые могут ожидать их в чужой стране. Да и разве кто-то хочет, чтобы отдых был испорчен?</w:t>
      </w:r>
      <w:r w:rsidRPr="006B18D0">
        <w:rPr>
          <w:lang w:val="ru-RU"/>
        </w:rPr>
        <w:br/>
        <w:t>Именно по этой причине стоит выяснить, что может ожидать туриста в другой стране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 xml:space="preserve">1. Морские обитатели. В тёплых странах моря и океаны полны разнообразных рыб, медуз и кораллов. Для того, чтобы себя обезопасить, рекомендуется не трогать руками морских обитателей. </w:t>
      </w:r>
      <w:r w:rsidR="006B18D0" w:rsidRPr="006B18D0">
        <w:rPr>
          <w:lang w:val="ru-RU"/>
        </w:rPr>
        <w:t>Кроме того,</w:t>
      </w:r>
      <w:r w:rsidRPr="006B18D0">
        <w:rPr>
          <w:lang w:val="ru-RU"/>
        </w:rPr>
        <w:t xml:space="preserve"> следует всегда надевать обувь для купания. Нельзя оставлять без внимания и знаки, которые сообщают о том, что купаться завершено. Например, это может быть флаг красного цвета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 xml:space="preserve">2. Подводные течения. Попав в такое течение можно за пару минут оказаться в открытом море. Главное - помнить о том, что нельзя плыть в сторону берега, так как это сразу же заберёт все силы. Необходимо плыть </w:t>
      </w:r>
      <w:r w:rsidR="006B18D0" w:rsidRPr="006B18D0">
        <w:rPr>
          <w:lang w:val="ru-RU"/>
        </w:rPr>
        <w:t>параллельно</w:t>
      </w:r>
      <w:r w:rsidRPr="006B18D0">
        <w:rPr>
          <w:lang w:val="ru-RU"/>
        </w:rPr>
        <w:t xml:space="preserve"> берегу до тех пор, пока течение не закончится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>3. Москиты и комары. Эти насекомые являются переносчиками опасных заболеваний. Поэтому нельзя забывать про использование защитных средств. Не лишним будет сделать прививки от некоторых заболеваний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>4. Акулы. Нападения акул на туристов - нередкое явление для океана. По этой причине нужно соблюдать некоторые правила. Во-первых, нельзя отправляться купаться в море при наличии даже маленьких ранок, так как кровь привлекает акул. Во-вторых, важно помнить о том, что акулы реагирует на контрасты. Поэтому отправляясь купаться лучше надеть костюм, который будет гармонировать с цветами подводного мира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>5. Уличная еда. Конечно, в Азиатских странах уличная еда не таит в себе опасности, однако многие туристы не привыкли к пряной и острой еде. По этой причине могут возникнуть некоторые проблемы с желудком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>6. Вода. Многие туристы знают, что в экзотических странах не стоит пить воду из-под крана. Поэтому лучше сразу же приобрести несколько бутылок. Также не советуют использовать водопроводную воду для умывания или же приготовления еды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>7. Растения. Нередко туристы забывают о том, что растения могут принести вреда не меньше, чем животные. Во время экскурсии не стоит трогать незнакомые кусты. Ведь в лучшем случае они могут вызвать сильнейшую аллергию.</w:t>
      </w:r>
    </w:p>
    <w:p w:rsidR="003A6B2A" w:rsidRDefault="000F4E5F">
      <w:pPr>
        <w:pStyle w:val="Compact"/>
        <w:rPr>
          <w:lang w:val="ru-RU"/>
        </w:rPr>
      </w:pPr>
      <w:r w:rsidRPr="006B18D0">
        <w:rPr>
          <w:lang w:val="ru-RU"/>
        </w:rPr>
        <w:br/>
        <w:t>8. Солнечные ожоги. В тропиках получить солнечный ожог можно даже в пасмурный день. Поэтому ни в коем случае нельзя выходить из номера без солнцезащитного крема. Также в поездке может пригодиться одежда с длинными рукавами.</w:t>
      </w:r>
    </w:p>
    <w:p w:rsidR="00343401" w:rsidRPr="006B18D0" w:rsidRDefault="000F4E5F">
      <w:pPr>
        <w:pStyle w:val="Compact"/>
        <w:rPr>
          <w:lang w:val="ru-RU"/>
        </w:rPr>
      </w:pPr>
      <w:bookmarkStart w:id="0" w:name="_GoBack"/>
      <w:bookmarkEnd w:id="0"/>
      <w:r w:rsidRPr="006B18D0">
        <w:rPr>
          <w:lang w:val="ru-RU"/>
        </w:rPr>
        <w:br/>
        <w:t>9. Обезьяны. Эти животные лишь на первый взгляд кажутся безобидными, однако нередко встречаются случаи агрессии обезьян по отношению к людям. Также перед посещением заповедника стоит снять с себя все украшения, так как обезьяны весьма любопытны и любят воровать различные предметы.</w:t>
      </w:r>
      <w:r w:rsidRPr="006B18D0">
        <w:rPr>
          <w:lang w:val="ru-RU"/>
        </w:rPr>
        <w:br/>
      </w:r>
      <w:r w:rsidRPr="006B18D0">
        <w:rPr>
          <w:lang w:val="ru-RU"/>
        </w:rPr>
        <w:lastRenderedPageBreak/>
        <w:t>В заключение можно сказать о том, что поездка в другую страну всегда может быть опасна. Однако следуя различных рекомендациям и правилам, можно будет с лёгкостью избежать несчастных случаев.</w:t>
      </w:r>
    </w:p>
    <w:sectPr w:rsidR="00343401" w:rsidRPr="006B18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200" w:rsidRDefault="00203200">
      <w:pPr>
        <w:spacing w:after="0"/>
      </w:pPr>
      <w:r>
        <w:separator/>
      </w:r>
    </w:p>
  </w:endnote>
  <w:endnote w:type="continuationSeparator" w:id="0">
    <w:p w:rsidR="00203200" w:rsidRDefault="002032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200" w:rsidRDefault="00203200">
      <w:r>
        <w:separator/>
      </w:r>
    </w:p>
  </w:footnote>
  <w:footnote w:type="continuationSeparator" w:id="0">
    <w:p w:rsidR="00203200" w:rsidRDefault="002032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8C9AF9D"/>
    <w:multiLevelType w:val="multilevel"/>
    <w:tmpl w:val="DB2CA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484C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4E5F"/>
    <w:rsid w:val="00203200"/>
    <w:rsid w:val="00343401"/>
    <w:rsid w:val="003A6B2A"/>
    <w:rsid w:val="004E29B3"/>
    <w:rsid w:val="00590D07"/>
    <w:rsid w:val="006B18D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FBCF2"/>
  <w15:docId w15:val="{04A4181B-7FC5-4216-84F2-B0BD16866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uReMan</cp:lastModifiedBy>
  <cp:revision>3</cp:revision>
  <dcterms:created xsi:type="dcterms:W3CDTF">2019-06-12T14:09:00Z</dcterms:created>
  <dcterms:modified xsi:type="dcterms:W3CDTF">2019-07-19T13:54:00Z</dcterms:modified>
</cp:coreProperties>
</file>